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0330E" w14:textId="07BE31CE" w:rsidR="001A6E64" w:rsidRDefault="001A6E64" w:rsidP="00082D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In the context of database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QuourmJourney</w:t>
      </w:r>
      <w:proofErr w:type="spellEnd"/>
    </w:p>
    <w:p w14:paraId="26896742" w14:textId="77777777" w:rsidR="001A6E64" w:rsidRDefault="001A6E64" w:rsidP="00082D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290F548" w14:textId="37A88F5A" w:rsidR="00C85137" w:rsidRDefault="00C85137" w:rsidP="00082D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SER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XTERN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ROVIDER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415790C3" w14:textId="77777777" w:rsidR="00C85137" w:rsidRDefault="00C85137" w:rsidP="00082D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F7FD9B" w14:textId="0E1E7412" w:rsidR="00082DCA" w:rsidRDefault="00082DCA" w:rsidP="00082D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--GRANT INSERT ON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CHEMA :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: [Staging]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;  </w:t>
      </w:r>
    </w:p>
    <w:p w14:paraId="38C8D8BC" w14:textId="77777777" w:rsidR="00082DCA" w:rsidRDefault="00082DCA" w:rsidP="00082D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44181A9" w14:textId="004B0408" w:rsidR="008F4B9B" w:rsidRDefault="00082DCA" w:rsidP="00082DCA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8E64B18" w14:textId="2C6D8A83" w:rsidR="001A6E64" w:rsidRDefault="001A6E64" w:rsidP="00082DCA"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GRA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T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CHEMA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: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:</w:t>
      </w:r>
      <w:r>
        <w:rPr>
          <w:rFonts w:ascii="Consolas" w:hAnsi="Consolas" w:cs="Consolas"/>
          <w:color w:val="000000"/>
          <w:sz w:val="19"/>
          <w:szCs w:val="19"/>
        </w:rPr>
        <w:t xml:space="preserve"> [Staging] </w:t>
      </w:r>
      <w:r>
        <w:rPr>
          <w:rFonts w:ascii="Consolas" w:hAnsi="Consolas" w:cs="Consolas"/>
          <w:color w:val="0000FF"/>
          <w:sz w:val="19"/>
          <w:szCs w:val="19"/>
        </w:rPr>
        <w:t>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QuorumJourne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sectPr w:rsidR="001A6E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0FEEE" w14:textId="77777777" w:rsidR="00082DCA" w:rsidRDefault="00082DCA" w:rsidP="00082DCA">
      <w:pPr>
        <w:spacing w:after="0" w:line="240" w:lineRule="auto"/>
      </w:pPr>
      <w:r>
        <w:separator/>
      </w:r>
    </w:p>
  </w:endnote>
  <w:endnote w:type="continuationSeparator" w:id="0">
    <w:p w14:paraId="39CFE8F3" w14:textId="77777777" w:rsidR="00082DCA" w:rsidRDefault="00082DCA" w:rsidP="00082D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BD5E4" w14:textId="77777777" w:rsidR="00082DCA" w:rsidRDefault="00082DCA" w:rsidP="00082DCA">
      <w:pPr>
        <w:spacing w:after="0" w:line="240" w:lineRule="auto"/>
      </w:pPr>
      <w:r>
        <w:separator/>
      </w:r>
    </w:p>
  </w:footnote>
  <w:footnote w:type="continuationSeparator" w:id="0">
    <w:p w14:paraId="7C73386F" w14:textId="77777777" w:rsidR="00082DCA" w:rsidRDefault="00082DCA" w:rsidP="00082D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sjQwsLAwM7YwNjNW0lEKTi0uzszPAykwrAUAyanWYSwAAAA="/>
  </w:docVars>
  <w:rsids>
    <w:rsidRoot w:val="00177718"/>
    <w:rsid w:val="00082DCA"/>
    <w:rsid w:val="00177718"/>
    <w:rsid w:val="001A6E64"/>
    <w:rsid w:val="008F4B9B"/>
    <w:rsid w:val="00A33861"/>
    <w:rsid w:val="00C85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340926"/>
  <w15:chartTrackingRefBased/>
  <w15:docId w15:val="{731418AF-9B15-4EAF-A9AE-19D75762E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4</cp:revision>
  <dcterms:created xsi:type="dcterms:W3CDTF">2021-10-25T09:50:00Z</dcterms:created>
  <dcterms:modified xsi:type="dcterms:W3CDTF">2021-10-25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1-10-25T09:50:08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1cb20cec-e151-4e2a-8ac0-414f1431972e</vt:lpwstr>
  </property>
  <property fmtid="{D5CDD505-2E9C-101B-9397-08002B2CF9AE}" pid="8" name="MSIP_Label_249dd434-d51a-431d-9632-71b0679d7ba6_ContentBits">
    <vt:lpwstr>0</vt:lpwstr>
  </property>
</Properties>
</file>